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A0B950" w14:textId="0BE0D8D6" w:rsidR="00963516" w:rsidRPr="00D83042" w:rsidRDefault="00963516" w:rsidP="00963516">
      <w:pPr>
        <w:rPr>
          <w:rFonts w:ascii="Arial" w:hAnsi="Arial" w:cs="Arial"/>
          <w:sz w:val="24"/>
        </w:rPr>
      </w:pPr>
      <w:bookmarkStart w:id="0" w:name="_GoBack"/>
      <w:bookmarkEnd w:id="0"/>
      <w:r w:rsidRPr="00D83042">
        <w:rPr>
          <w:rFonts w:ascii="Arial" w:hAnsi="Arial" w:cs="Arial"/>
          <w:sz w:val="24"/>
        </w:rPr>
        <w:t>Imię i nazwisko: …………….</w:t>
      </w:r>
    </w:p>
    <w:p w14:paraId="1459E945" w14:textId="3C6996FB" w:rsidR="00E928A5" w:rsidRPr="00D83042" w:rsidRDefault="00963516" w:rsidP="00963516">
      <w:pPr>
        <w:rPr>
          <w:rFonts w:ascii="Arial" w:hAnsi="Arial" w:cs="Arial"/>
          <w:sz w:val="24"/>
        </w:rPr>
      </w:pPr>
      <w:r w:rsidRPr="00D83042">
        <w:rPr>
          <w:rFonts w:ascii="Arial" w:hAnsi="Arial" w:cs="Arial"/>
          <w:sz w:val="24"/>
        </w:rPr>
        <w:t>Lista osiągnięć naukowych w roku: ……………….</w:t>
      </w:r>
    </w:p>
    <w:p w14:paraId="752146F8" w14:textId="77777777" w:rsidR="00963516" w:rsidRPr="00D83042" w:rsidRDefault="00963516" w:rsidP="00043D8D"/>
    <w:tbl>
      <w:tblPr>
        <w:tblW w:w="10319" w:type="dxa"/>
        <w:tblInd w:w="-21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4536"/>
        <w:gridCol w:w="1773"/>
        <w:gridCol w:w="926"/>
        <w:gridCol w:w="877"/>
        <w:gridCol w:w="842"/>
        <w:gridCol w:w="869"/>
      </w:tblGrid>
      <w:tr w:rsidR="00D83042" w:rsidRPr="00D83042" w14:paraId="06BC8E77" w14:textId="77777777" w:rsidTr="00471F81">
        <w:trPr>
          <w:trHeight w:val="2145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BB150A1" w14:textId="0607A280" w:rsidR="00963516" w:rsidRPr="00D83042" w:rsidRDefault="00520B41" w:rsidP="00520B4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  <w:t>Lp.</w:t>
            </w:r>
            <w:r w:rsidR="00963516" w:rsidRPr="00D83042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C6F1831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  <w:t>TYTUŁ OSIĄGNIĘCIA</w:t>
            </w:r>
          </w:p>
        </w:tc>
        <w:tc>
          <w:tcPr>
            <w:tcW w:w="1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5D1820AD" w14:textId="06B96B7C" w:rsidR="00963516" w:rsidRPr="00D83042" w:rsidRDefault="00963516" w:rsidP="0096351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  <w:t>Autorzy*</w:t>
            </w:r>
          </w:p>
        </w:tc>
        <w:tc>
          <w:tcPr>
            <w:tcW w:w="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0CFFD244" w14:textId="6239C3C4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  <w:t>UWAGI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D323299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  <w:t>PUNKTY DOROBKU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textDirection w:val="btLr"/>
            <w:vAlign w:val="center"/>
          </w:tcPr>
          <w:p w14:paraId="19CC04C1" w14:textId="67A19902" w:rsidR="00963516" w:rsidRPr="00D83042" w:rsidRDefault="00963516" w:rsidP="00471F8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  <w:t>DEKLAROWANY UDZIAŁ AUTORA W OSIĄGNIĘCIU</w:t>
            </w:r>
            <w:r w:rsidR="00471F81" w:rsidRPr="00D83042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  <w:t xml:space="preserve"> [%]</w:t>
            </w:r>
            <w:r w:rsidRPr="00D83042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  <w:t>*</w:t>
            </w: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extDirection w:val="btLr"/>
            <w:vAlign w:val="center"/>
            <w:hideMark/>
          </w:tcPr>
          <w:p w14:paraId="42DF2C8A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  <w:t>PUNKTY NA AUTORA</w:t>
            </w:r>
          </w:p>
        </w:tc>
      </w:tr>
      <w:tr w:rsidR="00D83042" w:rsidRPr="00D83042" w14:paraId="6C7CB2D3" w14:textId="77777777" w:rsidTr="00471F81">
        <w:trPr>
          <w:trHeight w:val="1128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22707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  <w:r w:rsidRPr="00D8304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1297855" w14:textId="3EFA36E3" w:rsidR="00471F81" w:rsidRPr="00D83042" w:rsidRDefault="00471F81" w:rsidP="00471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83042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Tytuł. Nazwa czasopisma, rok, nr, strony.</w:t>
            </w:r>
          </w:p>
          <w:p w14:paraId="6F8FE911" w14:textId="20186C6C" w:rsidR="00963516" w:rsidRPr="00D83042" w:rsidRDefault="00963516" w:rsidP="00471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4AA07F" w14:textId="6B6B8F6A" w:rsidR="00963516" w:rsidRPr="00D83042" w:rsidRDefault="00FC739B" w:rsidP="0096351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Jan Kowalski (N</w:t>
            </w:r>
            <w:r w:rsidR="00963516" w:rsidRPr="00D8304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),</w:t>
            </w:r>
          </w:p>
          <w:p w14:paraId="04D2BB1C" w14:textId="2D1C112E" w:rsidR="00963516" w:rsidRPr="00D83042" w:rsidRDefault="00FC739B" w:rsidP="0096351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Jan Nowak (N</w:t>
            </w:r>
            <w:r w:rsidR="00963516" w:rsidRPr="00D8304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),</w:t>
            </w:r>
          </w:p>
          <w:p w14:paraId="51DF579A" w14:textId="0464A407" w:rsidR="00963516" w:rsidRPr="00D83042" w:rsidRDefault="00963516" w:rsidP="0096351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Jan Wiśniewski,</w:t>
            </w:r>
          </w:p>
          <w:p w14:paraId="01D6183E" w14:textId="6122D565" w:rsidR="00963516" w:rsidRPr="00D83042" w:rsidRDefault="00963516" w:rsidP="0096351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Jan Wójcik,</w:t>
            </w:r>
            <w:r w:rsidRPr="00D8304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br/>
            </w:r>
          </w:p>
        </w:tc>
        <w:tc>
          <w:tcPr>
            <w:tcW w:w="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EED33D9" w14:textId="01AA6AF6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Artykuł  w czasopiśmie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B03A4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D83042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79581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F3122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 </w:t>
            </w:r>
          </w:p>
        </w:tc>
      </w:tr>
      <w:tr w:rsidR="00D83042" w:rsidRPr="00D83042" w14:paraId="17F7CA06" w14:textId="77777777" w:rsidTr="00471F81">
        <w:trPr>
          <w:trHeight w:val="114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541D1" w14:textId="003085A4" w:rsidR="00963516" w:rsidRPr="00D83042" w:rsidRDefault="00963516" w:rsidP="00C50A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  <w:r w:rsidRPr="00D8304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856F06C" w14:textId="51262745" w:rsidR="00471F81" w:rsidRPr="00D83042" w:rsidRDefault="00963516" w:rsidP="00471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83042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 </w:t>
            </w:r>
            <w:r w:rsidR="00471F81" w:rsidRPr="00D83042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Tytuł. Numer patentu, data opublikowania.</w:t>
            </w:r>
          </w:p>
          <w:p w14:paraId="241A9777" w14:textId="77777777" w:rsidR="00963516" w:rsidRPr="00D83042" w:rsidRDefault="00963516" w:rsidP="00C50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C8AF99" w14:textId="77777777" w:rsidR="00963516" w:rsidRPr="00D83042" w:rsidRDefault="00963516" w:rsidP="0096351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B316DF9" w14:textId="0D6CB0D6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Patent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4B6B6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D83042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22203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F81EA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 </w:t>
            </w:r>
          </w:p>
        </w:tc>
      </w:tr>
      <w:tr w:rsidR="00D83042" w:rsidRPr="00D83042" w14:paraId="7982702D" w14:textId="77777777" w:rsidTr="00471F81">
        <w:trPr>
          <w:trHeight w:val="114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DFDC2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  <w:r w:rsidRPr="00D8304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8DC2E22" w14:textId="7997D6F8" w:rsidR="00471F81" w:rsidRPr="00D83042" w:rsidRDefault="00471F81" w:rsidP="00471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83042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Tytuł</w:t>
            </w:r>
            <w:r w:rsidR="00CC1065" w:rsidRPr="00D83042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="00CC1065" w:rsidRPr="00D83042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rodziału</w:t>
            </w:r>
            <w:proofErr w:type="spellEnd"/>
            <w:r w:rsidRPr="00D83042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. Nazwa </w:t>
            </w:r>
            <w:r w:rsidR="00E675FD" w:rsidRPr="00D83042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Monografii, Wydawnictwo</w:t>
            </w:r>
            <w:r w:rsidRPr="00D83042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, rok, strony.</w:t>
            </w:r>
          </w:p>
          <w:p w14:paraId="6BCCAA14" w14:textId="77777777" w:rsidR="00963516" w:rsidRPr="00D83042" w:rsidRDefault="00963516" w:rsidP="00C50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77EF65" w14:textId="77777777" w:rsidR="00963516" w:rsidRPr="00D83042" w:rsidRDefault="00963516" w:rsidP="0096351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5A5C0B8" w14:textId="370532BB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Monografia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F2BA2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D83042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C90F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30ACE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 </w:t>
            </w:r>
          </w:p>
        </w:tc>
      </w:tr>
      <w:tr w:rsidR="00D83042" w:rsidRPr="00D83042" w14:paraId="6A860AA2" w14:textId="77777777" w:rsidTr="00471F81">
        <w:trPr>
          <w:trHeight w:val="114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66B8E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</w:pPr>
            <w:r w:rsidRPr="00D83042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328EE25" w14:textId="77777777" w:rsidR="00963516" w:rsidRPr="00D83042" w:rsidRDefault="00963516" w:rsidP="00C50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83042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33CDD2" w14:textId="77777777" w:rsidR="00963516" w:rsidRPr="00D83042" w:rsidRDefault="00963516" w:rsidP="0096351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444C6D2" w14:textId="5D27F01F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... 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C6E23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D83042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9F454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F1C85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 </w:t>
            </w:r>
          </w:p>
        </w:tc>
      </w:tr>
      <w:tr w:rsidR="00D83042" w:rsidRPr="00D83042" w14:paraId="27E89B1B" w14:textId="77777777" w:rsidTr="00471F81">
        <w:trPr>
          <w:trHeight w:val="27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009DB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26D0A0" w14:textId="77777777" w:rsidR="00963516" w:rsidRPr="00D83042" w:rsidRDefault="00963516" w:rsidP="00C50AC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D2A636" w14:textId="77777777" w:rsidR="00963516" w:rsidRPr="00D83042" w:rsidRDefault="00963516" w:rsidP="0096351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81E818F" w14:textId="6AA26A3D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D3952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D83042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CC7A0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pl-PL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2E784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16"/>
                <w:szCs w:val="16"/>
                <w:lang w:eastAsia="pl-PL"/>
              </w:rPr>
              <w:t> </w:t>
            </w:r>
          </w:p>
        </w:tc>
      </w:tr>
      <w:tr w:rsidR="00D83042" w:rsidRPr="00D83042" w14:paraId="4CA8635F" w14:textId="77777777" w:rsidTr="00471F81">
        <w:trPr>
          <w:trHeight w:val="330"/>
        </w:trPr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320B8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pl-PL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5AF861" w14:textId="77777777" w:rsidR="00963516" w:rsidRPr="00D83042" w:rsidRDefault="00963516" w:rsidP="00C50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textDirection w:val="btLr"/>
          </w:tcPr>
          <w:p w14:paraId="5EE2011C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92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50F76A4B" w14:textId="733F4FB6" w:rsidR="00963516" w:rsidRPr="00D83042" w:rsidRDefault="00963516" w:rsidP="00C50A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59CE8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4C11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</w:pPr>
            <w:r w:rsidRPr="00D83042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l-PL"/>
              </w:rPr>
              <w:t>suma punktów</w:t>
            </w: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1E01592" w14:textId="77777777" w:rsidR="00963516" w:rsidRPr="00D83042" w:rsidRDefault="00963516" w:rsidP="00C50AC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</w:pPr>
          </w:p>
        </w:tc>
      </w:tr>
      <w:tr w:rsidR="00D83042" w:rsidRPr="00D83042" w14:paraId="62FB6A18" w14:textId="77777777" w:rsidTr="00471F81">
        <w:trPr>
          <w:trHeight w:val="255"/>
        </w:trPr>
        <w:tc>
          <w:tcPr>
            <w:tcW w:w="10319" w:type="dxa"/>
            <w:gridSpan w:val="7"/>
          </w:tcPr>
          <w:p w14:paraId="1AD353AF" w14:textId="3324817F" w:rsidR="00963516" w:rsidRPr="00D83042" w:rsidRDefault="00963516" w:rsidP="00963516">
            <w:pPr>
              <w:spacing w:after="12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* W przypadku nauczy</w:t>
            </w:r>
            <w:r w:rsidR="00C65FF7" w:rsidRPr="00D8304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cieli akademickich</w:t>
            </w:r>
            <w:r w:rsidR="00FC739B" w:rsidRPr="00D8304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 AGH </w:t>
            </w:r>
            <w:r w:rsidR="00C65FF7" w:rsidRPr="00D8304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przy nazwisku </w:t>
            </w:r>
            <w:r w:rsidR="00FC739B" w:rsidRPr="00D8304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dodać (N</w:t>
            </w:r>
            <w:r w:rsidRPr="00D8304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)</w:t>
            </w:r>
          </w:p>
          <w:p w14:paraId="5C7A82DE" w14:textId="23F55452" w:rsidR="00963516" w:rsidRPr="00D83042" w:rsidRDefault="00963516" w:rsidP="00963516">
            <w:pPr>
              <w:spacing w:after="12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D8304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** Należy uwzględnić wyłącznie nauczycieli akademickich AGH</w:t>
            </w:r>
          </w:p>
        </w:tc>
      </w:tr>
    </w:tbl>
    <w:p w14:paraId="18AC8A96" w14:textId="77777777" w:rsidR="00963516" w:rsidRPr="00D83042" w:rsidRDefault="00963516" w:rsidP="00043D8D"/>
    <w:p w14:paraId="15B094F9" w14:textId="77777777" w:rsidR="00963516" w:rsidRPr="00D83042" w:rsidRDefault="00963516" w:rsidP="00043D8D"/>
    <w:p w14:paraId="424439FA" w14:textId="77777777" w:rsidR="00963516" w:rsidRPr="00D83042" w:rsidRDefault="00963516" w:rsidP="00963516">
      <w:pPr>
        <w:ind w:left="6663"/>
      </w:pPr>
      <w:r w:rsidRPr="00D83042">
        <w:tab/>
        <w:t>Podpis kandydata</w:t>
      </w:r>
    </w:p>
    <w:p w14:paraId="48D25701" w14:textId="3CEC0882" w:rsidR="00963516" w:rsidRPr="00D83042" w:rsidRDefault="00963516" w:rsidP="00963516"/>
    <w:p w14:paraId="48609AC1" w14:textId="77777777" w:rsidR="00963516" w:rsidRPr="00D83042" w:rsidRDefault="00963516" w:rsidP="00963516">
      <w:r w:rsidRPr="00D83042">
        <w:t>W załączeniu:</w:t>
      </w:r>
    </w:p>
    <w:p w14:paraId="3D1DAC57" w14:textId="2609C04A" w:rsidR="00963516" w:rsidRPr="00D83042" w:rsidRDefault="00963516" w:rsidP="00CB4D05">
      <w:pPr>
        <w:pStyle w:val="Akapitzlist"/>
        <w:numPr>
          <w:ilvl w:val="0"/>
          <w:numId w:val="22"/>
        </w:numPr>
        <w:ind w:left="426"/>
        <w:jc w:val="both"/>
      </w:pPr>
      <w:r w:rsidRPr="00D83042">
        <w:t>Wydruk listy publikacji wraz z punktacją ze strony BG AGH</w:t>
      </w:r>
      <w:r w:rsidR="00EC6C6B" w:rsidRPr="00D83042">
        <w:t xml:space="preserve"> (jeżeli punktacja na wydruku jest niedos</w:t>
      </w:r>
      <w:r w:rsidR="00BE5502">
        <w:t>t</w:t>
      </w:r>
      <w:r w:rsidR="00EC6C6B" w:rsidRPr="00D83042">
        <w:t>ępna, dopisać odręcznie)</w:t>
      </w:r>
      <w:r w:rsidRPr="00D83042">
        <w:t>.</w:t>
      </w:r>
    </w:p>
    <w:p w14:paraId="3669515C" w14:textId="40A70AF9" w:rsidR="00963516" w:rsidRPr="00D83042" w:rsidRDefault="00963516" w:rsidP="00CB4D05">
      <w:pPr>
        <w:pStyle w:val="Akapitzlist"/>
        <w:numPr>
          <w:ilvl w:val="0"/>
          <w:numId w:val="22"/>
        </w:numPr>
        <w:ind w:left="426"/>
        <w:jc w:val="both"/>
      </w:pPr>
      <w:r w:rsidRPr="00D83042">
        <w:t xml:space="preserve">Deklaracje o udziale procentowym w każdym osiągnięciu </w:t>
      </w:r>
      <w:r w:rsidR="00471F81" w:rsidRPr="00D83042">
        <w:t>(</w:t>
      </w:r>
      <w:r w:rsidR="00CC1065" w:rsidRPr="00D83042">
        <w:t>artykuł</w:t>
      </w:r>
      <w:r w:rsidR="00471F81" w:rsidRPr="00D83042">
        <w:t xml:space="preserve"> w czasopiśmie, </w:t>
      </w:r>
      <w:r w:rsidR="00CC1065" w:rsidRPr="00D83042">
        <w:t>monografia</w:t>
      </w:r>
      <w:r w:rsidR="00471F81" w:rsidRPr="00D83042">
        <w:t xml:space="preserve">, patent) </w:t>
      </w:r>
      <w:r w:rsidRPr="00D83042">
        <w:t xml:space="preserve">w przypadku ich złożenia w BG </w:t>
      </w:r>
      <w:r w:rsidR="00471F81" w:rsidRPr="00D83042">
        <w:t>AGH. O</w:t>
      </w:r>
      <w:r w:rsidRPr="00D83042">
        <w:t>bowiązkowe w przypad</w:t>
      </w:r>
      <w:r w:rsidR="00471F81" w:rsidRPr="00D83042">
        <w:t>ku patentów i wzorów użytkowych</w:t>
      </w:r>
      <w:r w:rsidRPr="00D83042">
        <w:t>.</w:t>
      </w:r>
    </w:p>
    <w:sectPr w:rsidR="00963516" w:rsidRPr="00D83042" w:rsidSect="004074F2">
      <w:headerReference w:type="default" r:id="rId12"/>
      <w:pgSz w:w="11906" w:h="16838"/>
      <w:pgMar w:top="1417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E7B4C4" w14:textId="77777777" w:rsidR="006A0EF9" w:rsidRDefault="006A0EF9" w:rsidP="00963516">
      <w:pPr>
        <w:spacing w:after="0" w:line="240" w:lineRule="auto"/>
      </w:pPr>
      <w:r>
        <w:separator/>
      </w:r>
    </w:p>
  </w:endnote>
  <w:endnote w:type="continuationSeparator" w:id="0">
    <w:p w14:paraId="7B86A4E0" w14:textId="77777777" w:rsidR="006A0EF9" w:rsidRDefault="006A0EF9" w:rsidP="009635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A13F3B" w14:textId="77777777" w:rsidR="006A0EF9" w:rsidRDefault="006A0EF9" w:rsidP="00963516">
      <w:pPr>
        <w:spacing w:after="0" w:line="240" w:lineRule="auto"/>
      </w:pPr>
      <w:r>
        <w:separator/>
      </w:r>
    </w:p>
  </w:footnote>
  <w:footnote w:type="continuationSeparator" w:id="0">
    <w:p w14:paraId="645FF808" w14:textId="77777777" w:rsidR="006A0EF9" w:rsidRDefault="006A0EF9" w:rsidP="009635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9C0FE6" w14:textId="77777777" w:rsidR="00963516" w:rsidRPr="00963516" w:rsidRDefault="00963516" w:rsidP="00963516">
    <w:pPr>
      <w:rPr>
        <w:rFonts w:ascii="Arial" w:hAnsi="Arial" w:cs="Arial"/>
        <w:b/>
        <w:sz w:val="24"/>
      </w:rPr>
    </w:pPr>
    <w:r w:rsidRPr="00963516">
      <w:rPr>
        <w:rFonts w:ascii="Arial" w:hAnsi="Arial" w:cs="Arial"/>
        <w:b/>
        <w:sz w:val="24"/>
      </w:rPr>
      <w:t>Załącznik nr 1</w:t>
    </w:r>
  </w:p>
  <w:p w14:paraId="128DD0F2" w14:textId="77777777" w:rsidR="00963516" w:rsidRDefault="00963516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A4C0C"/>
    <w:multiLevelType w:val="hybridMultilevel"/>
    <w:tmpl w:val="8CEE2F10"/>
    <w:lvl w:ilvl="0" w:tplc="5E565F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>
    <w:nsid w:val="05B239C1"/>
    <w:multiLevelType w:val="hybridMultilevel"/>
    <w:tmpl w:val="B6CC4EB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F4801E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EA224DE">
      <w:start w:val="2"/>
      <w:numFmt w:val="decimal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CA6FF9"/>
    <w:multiLevelType w:val="hybridMultilevel"/>
    <w:tmpl w:val="73447F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BF50BC"/>
    <w:multiLevelType w:val="hybridMultilevel"/>
    <w:tmpl w:val="1F0C7FEA"/>
    <w:lvl w:ilvl="0" w:tplc="3A0680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4B3277"/>
    <w:multiLevelType w:val="hybridMultilevel"/>
    <w:tmpl w:val="BD1A4592"/>
    <w:lvl w:ilvl="0" w:tplc="62BE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Theme="minorHAnsi" w:hAnsi="Verdana" w:cs="Verdana"/>
      </w:rPr>
    </w:lvl>
    <w:lvl w:ilvl="1" w:tplc="8EB664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D1E46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0EC21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94EDD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2B27A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00225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3AC62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52251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2DCA5BC4"/>
    <w:multiLevelType w:val="hybridMultilevel"/>
    <w:tmpl w:val="55A284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911096"/>
    <w:multiLevelType w:val="hybridMultilevel"/>
    <w:tmpl w:val="EFC8761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7197B1F"/>
    <w:multiLevelType w:val="hybridMultilevel"/>
    <w:tmpl w:val="BA7237BE"/>
    <w:lvl w:ilvl="0" w:tplc="26E810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AF5D0C"/>
    <w:multiLevelType w:val="hybridMultilevel"/>
    <w:tmpl w:val="E3586274"/>
    <w:lvl w:ilvl="0" w:tplc="26E81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445F28C4"/>
    <w:multiLevelType w:val="hybridMultilevel"/>
    <w:tmpl w:val="65085F16"/>
    <w:lvl w:ilvl="0" w:tplc="D0EEBE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CC32B7"/>
    <w:multiLevelType w:val="hybridMultilevel"/>
    <w:tmpl w:val="3C308CD4"/>
    <w:lvl w:ilvl="0" w:tplc="D1400F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1395106"/>
    <w:multiLevelType w:val="hybridMultilevel"/>
    <w:tmpl w:val="24DED28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5085759"/>
    <w:multiLevelType w:val="hybridMultilevel"/>
    <w:tmpl w:val="92347B56"/>
    <w:lvl w:ilvl="0" w:tplc="FF24C0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DC249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3B822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726AB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00D9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45065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BC76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186BD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4366B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8E6273F"/>
    <w:multiLevelType w:val="hybridMultilevel"/>
    <w:tmpl w:val="97EEEEE4"/>
    <w:lvl w:ilvl="0" w:tplc="0A3E6BA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B157F50"/>
    <w:multiLevelType w:val="singleLevel"/>
    <w:tmpl w:val="9E2EBE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</w:abstractNum>
  <w:abstractNum w:abstractNumId="15">
    <w:nsid w:val="644611D8"/>
    <w:multiLevelType w:val="singleLevel"/>
    <w:tmpl w:val="A8CAC89A"/>
    <w:lvl w:ilvl="0">
      <w:start w:val="6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sz w:val="16"/>
        <w:szCs w:val="16"/>
      </w:rPr>
    </w:lvl>
  </w:abstractNum>
  <w:abstractNum w:abstractNumId="16">
    <w:nsid w:val="644C0879"/>
    <w:multiLevelType w:val="hybridMultilevel"/>
    <w:tmpl w:val="8F400302"/>
    <w:lvl w:ilvl="0" w:tplc="801660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64F368B"/>
    <w:multiLevelType w:val="hybridMultilevel"/>
    <w:tmpl w:val="5F3620D2"/>
    <w:lvl w:ilvl="0" w:tplc="99C6EC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C36D25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6B446D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BEEF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338CD4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D7A328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C38D4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E9485C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DA2161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6EEF2658"/>
    <w:multiLevelType w:val="hybridMultilevel"/>
    <w:tmpl w:val="EBAE15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22E2CB3"/>
    <w:multiLevelType w:val="hybridMultilevel"/>
    <w:tmpl w:val="EF4CE734"/>
    <w:lvl w:ilvl="0" w:tplc="2F484E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6A9154E"/>
    <w:multiLevelType w:val="hybridMultilevel"/>
    <w:tmpl w:val="3112DB08"/>
    <w:lvl w:ilvl="0" w:tplc="B8866D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7D033E3"/>
    <w:multiLevelType w:val="hybridMultilevel"/>
    <w:tmpl w:val="9220751E"/>
    <w:lvl w:ilvl="0" w:tplc="51327D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7CEB14CE"/>
    <w:multiLevelType w:val="hybridMultilevel"/>
    <w:tmpl w:val="D2D83C58"/>
    <w:lvl w:ilvl="0" w:tplc="3294CE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1"/>
  </w:num>
  <w:num w:numId="3">
    <w:abstractNumId w:val="17"/>
  </w:num>
  <w:num w:numId="4">
    <w:abstractNumId w:val="12"/>
  </w:num>
  <w:num w:numId="5">
    <w:abstractNumId w:val="18"/>
  </w:num>
  <w:num w:numId="6">
    <w:abstractNumId w:val="4"/>
  </w:num>
  <w:num w:numId="7">
    <w:abstractNumId w:val="1"/>
  </w:num>
  <w:num w:numId="8">
    <w:abstractNumId w:val="20"/>
  </w:num>
  <w:num w:numId="9">
    <w:abstractNumId w:val="21"/>
  </w:num>
  <w:num w:numId="10">
    <w:abstractNumId w:val="10"/>
  </w:num>
  <w:num w:numId="11">
    <w:abstractNumId w:val="6"/>
  </w:num>
  <w:num w:numId="12">
    <w:abstractNumId w:val="8"/>
  </w:num>
  <w:num w:numId="13">
    <w:abstractNumId w:val="15"/>
  </w:num>
  <w:num w:numId="14">
    <w:abstractNumId w:val="14"/>
  </w:num>
  <w:num w:numId="15">
    <w:abstractNumId w:val="7"/>
  </w:num>
  <w:num w:numId="16">
    <w:abstractNumId w:val="22"/>
  </w:num>
  <w:num w:numId="17">
    <w:abstractNumId w:val="19"/>
  </w:num>
  <w:num w:numId="18">
    <w:abstractNumId w:val="16"/>
  </w:num>
  <w:num w:numId="19">
    <w:abstractNumId w:val="9"/>
  </w:num>
  <w:num w:numId="20">
    <w:abstractNumId w:val="3"/>
  </w:num>
  <w:num w:numId="21">
    <w:abstractNumId w:val="13"/>
  </w:num>
  <w:num w:numId="22">
    <w:abstractNumId w:val="5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MzExNDYxMDO0NDdU0lEKTi0uzszPAykwtKgFAHRcIvEtAAAA"/>
  </w:docVars>
  <w:rsids>
    <w:rsidRoot w:val="00043D8D"/>
    <w:rsid w:val="00043D8D"/>
    <w:rsid w:val="00053C41"/>
    <w:rsid w:val="000642C3"/>
    <w:rsid w:val="000839E4"/>
    <w:rsid w:val="000951D5"/>
    <w:rsid w:val="000A4269"/>
    <w:rsid w:val="000B08E6"/>
    <w:rsid w:val="000F6F7D"/>
    <w:rsid w:val="00126E18"/>
    <w:rsid w:val="00171587"/>
    <w:rsid w:val="001C0FB6"/>
    <w:rsid w:val="001C2CA2"/>
    <w:rsid w:val="001E553B"/>
    <w:rsid w:val="002177AC"/>
    <w:rsid w:val="0023385C"/>
    <w:rsid w:val="002769F3"/>
    <w:rsid w:val="00295FAB"/>
    <w:rsid w:val="00297BA9"/>
    <w:rsid w:val="002D644A"/>
    <w:rsid w:val="002E2352"/>
    <w:rsid w:val="002E2B68"/>
    <w:rsid w:val="002F634A"/>
    <w:rsid w:val="003027E2"/>
    <w:rsid w:val="003227AA"/>
    <w:rsid w:val="003415A3"/>
    <w:rsid w:val="0034702F"/>
    <w:rsid w:val="00377146"/>
    <w:rsid w:val="0039211E"/>
    <w:rsid w:val="00395646"/>
    <w:rsid w:val="003C0FF1"/>
    <w:rsid w:val="003C44E9"/>
    <w:rsid w:val="003D09D3"/>
    <w:rsid w:val="004074F2"/>
    <w:rsid w:val="00417540"/>
    <w:rsid w:val="00445B91"/>
    <w:rsid w:val="00457EEF"/>
    <w:rsid w:val="00466373"/>
    <w:rsid w:val="00471F81"/>
    <w:rsid w:val="004E66AE"/>
    <w:rsid w:val="00520B41"/>
    <w:rsid w:val="00531CBB"/>
    <w:rsid w:val="00535618"/>
    <w:rsid w:val="005364E3"/>
    <w:rsid w:val="005819F5"/>
    <w:rsid w:val="005A07EF"/>
    <w:rsid w:val="005B168D"/>
    <w:rsid w:val="00606080"/>
    <w:rsid w:val="0061475F"/>
    <w:rsid w:val="006655A3"/>
    <w:rsid w:val="00694713"/>
    <w:rsid w:val="00696C7B"/>
    <w:rsid w:val="006A0EF9"/>
    <w:rsid w:val="006A37F3"/>
    <w:rsid w:val="006A563A"/>
    <w:rsid w:val="006B3B62"/>
    <w:rsid w:val="006B3CB8"/>
    <w:rsid w:val="006F7FF9"/>
    <w:rsid w:val="00723623"/>
    <w:rsid w:val="007517EC"/>
    <w:rsid w:val="00780D4B"/>
    <w:rsid w:val="007827E0"/>
    <w:rsid w:val="007A3257"/>
    <w:rsid w:val="007A6187"/>
    <w:rsid w:val="007B6D84"/>
    <w:rsid w:val="007C4BD6"/>
    <w:rsid w:val="007D2982"/>
    <w:rsid w:val="007E0179"/>
    <w:rsid w:val="008136F9"/>
    <w:rsid w:val="0082118F"/>
    <w:rsid w:val="00832F9F"/>
    <w:rsid w:val="008520A6"/>
    <w:rsid w:val="0087102C"/>
    <w:rsid w:val="0088536F"/>
    <w:rsid w:val="00887F03"/>
    <w:rsid w:val="008906D8"/>
    <w:rsid w:val="008B7BC7"/>
    <w:rsid w:val="009011E8"/>
    <w:rsid w:val="009064AB"/>
    <w:rsid w:val="00925DFF"/>
    <w:rsid w:val="00927C92"/>
    <w:rsid w:val="009608C4"/>
    <w:rsid w:val="00963516"/>
    <w:rsid w:val="009654B9"/>
    <w:rsid w:val="00985388"/>
    <w:rsid w:val="00991713"/>
    <w:rsid w:val="009A0108"/>
    <w:rsid w:val="009A5275"/>
    <w:rsid w:val="009A7C1E"/>
    <w:rsid w:val="009C3B26"/>
    <w:rsid w:val="009D062C"/>
    <w:rsid w:val="009E290C"/>
    <w:rsid w:val="00A11EAB"/>
    <w:rsid w:val="00A17DE4"/>
    <w:rsid w:val="00A30602"/>
    <w:rsid w:val="00A343CD"/>
    <w:rsid w:val="00A41D83"/>
    <w:rsid w:val="00A47C41"/>
    <w:rsid w:val="00AC5AC5"/>
    <w:rsid w:val="00AD34D4"/>
    <w:rsid w:val="00AD7F00"/>
    <w:rsid w:val="00AE18F9"/>
    <w:rsid w:val="00AE5BE0"/>
    <w:rsid w:val="00AF0D46"/>
    <w:rsid w:val="00AF4B52"/>
    <w:rsid w:val="00B01F89"/>
    <w:rsid w:val="00B6032B"/>
    <w:rsid w:val="00B61321"/>
    <w:rsid w:val="00B729EF"/>
    <w:rsid w:val="00B77990"/>
    <w:rsid w:val="00B93CA4"/>
    <w:rsid w:val="00BC2211"/>
    <w:rsid w:val="00BE5502"/>
    <w:rsid w:val="00BF66FE"/>
    <w:rsid w:val="00C3002E"/>
    <w:rsid w:val="00C431B8"/>
    <w:rsid w:val="00C57624"/>
    <w:rsid w:val="00C65FF7"/>
    <w:rsid w:val="00C84BCF"/>
    <w:rsid w:val="00C87F48"/>
    <w:rsid w:val="00C94105"/>
    <w:rsid w:val="00C948CD"/>
    <w:rsid w:val="00C97A24"/>
    <w:rsid w:val="00CB4D05"/>
    <w:rsid w:val="00CC1065"/>
    <w:rsid w:val="00CF45B6"/>
    <w:rsid w:val="00D0612A"/>
    <w:rsid w:val="00D53D65"/>
    <w:rsid w:val="00D56B97"/>
    <w:rsid w:val="00D6394A"/>
    <w:rsid w:val="00D66179"/>
    <w:rsid w:val="00D66C7C"/>
    <w:rsid w:val="00D83042"/>
    <w:rsid w:val="00D92FF9"/>
    <w:rsid w:val="00DA2C13"/>
    <w:rsid w:val="00DE1B7B"/>
    <w:rsid w:val="00DF01CF"/>
    <w:rsid w:val="00E06179"/>
    <w:rsid w:val="00E50BBF"/>
    <w:rsid w:val="00E57C90"/>
    <w:rsid w:val="00E675FD"/>
    <w:rsid w:val="00E928A5"/>
    <w:rsid w:val="00EA01B7"/>
    <w:rsid w:val="00EC1077"/>
    <w:rsid w:val="00EC3D57"/>
    <w:rsid w:val="00EC6C6B"/>
    <w:rsid w:val="00F04D3D"/>
    <w:rsid w:val="00F146B1"/>
    <w:rsid w:val="00F45AB7"/>
    <w:rsid w:val="00F5132B"/>
    <w:rsid w:val="00F76BC1"/>
    <w:rsid w:val="00F8496F"/>
    <w:rsid w:val="00FA2181"/>
    <w:rsid w:val="00FA6D07"/>
    <w:rsid w:val="00FC21A9"/>
    <w:rsid w:val="00FC739B"/>
    <w:rsid w:val="00FD1552"/>
    <w:rsid w:val="00FF4E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FB08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E2352"/>
  </w:style>
  <w:style w:type="paragraph" w:styleId="Nagwek2">
    <w:name w:val="heading 2"/>
    <w:basedOn w:val="Normalny"/>
    <w:next w:val="Normalny"/>
    <w:link w:val="Nagwek2Znak"/>
    <w:qFormat/>
    <w:rsid w:val="00E928A5"/>
    <w:pPr>
      <w:keepNext/>
      <w:spacing w:after="0" w:line="240" w:lineRule="auto"/>
      <w:jc w:val="center"/>
      <w:outlineLvl w:val="1"/>
    </w:pPr>
    <w:rPr>
      <w:rFonts w:ascii="Tahoma" w:eastAsia="Times New Roman" w:hAnsi="Tahoma" w:cs="Times New Roman"/>
      <w:sz w:val="28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43D8D"/>
    <w:pPr>
      <w:ind w:left="720"/>
      <w:contextualSpacing/>
    </w:pPr>
  </w:style>
  <w:style w:type="paragraph" w:customStyle="1" w:styleId="Default">
    <w:name w:val="Default"/>
    <w:rsid w:val="00043D8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A2C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A2C13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E928A5"/>
    <w:rPr>
      <w:rFonts w:ascii="Tahoma" w:eastAsia="Times New Roman" w:hAnsi="Tahoma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E928A5"/>
    <w:pPr>
      <w:spacing w:after="0" w:line="240" w:lineRule="auto"/>
      <w:ind w:firstLine="708"/>
      <w:jc w:val="center"/>
    </w:pPr>
    <w:rPr>
      <w:rFonts w:ascii="Tahoma" w:eastAsia="Times New Roman" w:hAnsi="Tahoma" w:cs="Times New Roman"/>
      <w:sz w:val="24"/>
      <w:szCs w:val="20"/>
      <w:lang w:eastAsia="pl-PL"/>
    </w:rPr>
  </w:style>
  <w:style w:type="character" w:customStyle="1" w:styleId="TytuZnak">
    <w:name w:val="Tytuł Znak"/>
    <w:basedOn w:val="Domylnaczcionkaakapitu"/>
    <w:link w:val="Tytu"/>
    <w:rsid w:val="00E928A5"/>
    <w:rPr>
      <w:rFonts w:ascii="Tahoma" w:eastAsia="Times New Roman" w:hAnsi="Tahoma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C21A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C21A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C21A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C21A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C21A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B61321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9635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63516"/>
  </w:style>
  <w:style w:type="paragraph" w:styleId="Stopka">
    <w:name w:val="footer"/>
    <w:basedOn w:val="Normalny"/>
    <w:link w:val="StopkaZnak"/>
    <w:uiPriority w:val="99"/>
    <w:unhideWhenUsed/>
    <w:rsid w:val="009635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635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E2352"/>
  </w:style>
  <w:style w:type="paragraph" w:styleId="Nagwek2">
    <w:name w:val="heading 2"/>
    <w:basedOn w:val="Normalny"/>
    <w:next w:val="Normalny"/>
    <w:link w:val="Nagwek2Znak"/>
    <w:qFormat/>
    <w:rsid w:val="00E928A5"/>
    <w:pPr>
      <w:keepNext/>
      <w:spacing w:after="0" w:line="240" w:lineRule="auto"/>
      <w:jc w:val="center"/>
      <w:outlineLvl w:val="1"/>
    </w:pPr>
    <w:rPr>
      <w:rFonts w:ascii="Tahoma" w:eastAsia="Times New Roman" w:hAnsi="Tahoma" w:cs="Times New Roman"/>
      <w:sz w:val="28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43D8D"/>
    <w:pPr>
      <w:ind w:left="720"/>
      <w:contextualSpacing/>
    </w:pPr>
  </w:style>
  <w:style w:type="paragraph" w:customStyle="1" w:styleId="Default">
    <w:name w:val="Default"/>
    <w:rsid w:val="00043D8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A2C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A2C13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E928A5"/>
    <w:rPr>
      <w:rFonts w:ascii="Tahoma" w:eastAsia="Times New Roman" w:hAnsi="Tahoma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E928A5"/>
    <w:pPr>
      <w:spacing w:after="0" w:line="240" w:lineRule="auto"/>
      <w:ind w:firstLine="708"/>
      <w:jc w:val="center"/>
    </w:pPr>
    <w:rPr>
      <w:rFonts w:ascii="Tahoma" w:eastAsia="Times New Roman" w:hAnsi="Tahoma" w:cs="Times New Roman"/>
      <w:sz w:val="24"/>
      <w:szCs w:val="20"/>
      <w:lang w:eastAsia="pl-PL"/>
    </w:rPr>
  </w:style>
  <w:style w:type="character" w:customStyle="1" w:styleId="TytuZnak">
    <w:name w:val="Tytuł Znak"/>
    <w:basedOn w:val="Domylnaczcionkaakapitu"/>
    <w:link w:val="Tytu"/>
    <w:rsid w:val="00E928A5"/>
    <w:rPr>
      <w:rFonts w:ascii="Tahoma" w:eastAsia="Times New Roman" w:hAnsi="Tahoma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C21A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C21A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C21A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C21A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C21A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B61321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9635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63516"/>
  </w:style>
  <w:style w:type="paragraph" w:styleId="Stopka">
    <w:name w:val="footer"/>
    <w:basedOn w:val="Normalny"/>
    <w:link w:val="StopkaZnak"/>
    <w:uiPriority w:val="99"/>
    <w:unhideWhenUsed/>
    <w:rsid w:val="009635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635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869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0966">
          <w:marLeft w:val="547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15697">
          <w:marLeft w:val="72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88840">
          <w:marLeft w:val="72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4363">
          <w:marLeft w:val="72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467">
          <w:marLeft w:val="72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0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51103">
          <w:marLeft w:val="547"/>
          <w:marRight w:val="0"/>
          <w:marTop w:val="48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092">
          <w:marLeft w:val="547"/>
          <w:marRight w:val="0"/>
          <w:marTop w:val="48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EB3EEBE0FC6D6448290DFD506008A29" ma:contentTypeVersion="2" ma:contentTypeDescription="Utwórz nowy dokument." ma:contentTypeScope="" ma:versionID="b3d8427eb819e60b29f849906c027428">
  <xsd:schema xmlns:xsd="http://www.w3.org/2001/XMLSchema" xmlns:xs="http://www.w3.org/2001/XMLSchema" xmlns:p="http://schemas.microsoft.com/office/2006/metadata/properties" xmlns:ns2="ac4f588e-db1b-4d15-903e-57b0b6decf5f" targetNamespace="http://schemas.microsoft.com/office/2006/metadata/properties" ma:root="true" ma:fieldsID="b5847346a339ac1c492d27196274ca96" ns2:_="">
    <xsd:import namespace="ac4f588e-db1b-4d15-903e-57b0b6decf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4f588e-db1b-4d15-903e-57b0b6decf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AD3DBE-0748-4CF2-BE9C-B3A0BF4682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6254FF-15BA-4135-AE21-795B3FFCAB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4f588e-db1b-4d15-903e-57b0b6decf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666D52-BCB7-4DC4-AB51-3BD9C59863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4BBD38-2480-4D84-A0B4-83DEF8DBA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asz Madej</dc:creator>
  <cp:lastModifiedBy>Dell</cp:lastModifiedBy>
  <cp:revision>2</cp:revision>
  <dcterms:created xsi:type="dcterms:W3CDTF">2023-03-17T08:20:00Z</dcterms:created>
  <dcterms:modified xsi:type="dcterms:W3CDTF">2023-03-17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B3EEBE0FC6D6448290DFD506008A29</vt:lpwstr>
  </property>
</Properties>
</file>